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w:t>
      </w:r>
      <w:r>
        <w:t xml:space="preserve"> </w:t>
      </w:r>
      <w:r>
        <w:t xml:space="preserve">Switzerland</w:t>
      </w:r>
      <w:r>
        <w:t xml:space="preserve"> </w:t>
      </w:r>
      <w:r>
        <w:t xml:space="preserve">Zurich</w:t>
      </w:r>
    </w:p>
    <w:bookmarkStart w:id="20" w:name="Xa67deb7b6a709e5cfa029ee258744f061552155"/>
    <w:p>
      <w:pPr>
        <w:pStyle w:val="Heading1"/>
      </w:pPr>
      <w:r>
        <w:t xml:space="preserve">Internship Application Letter for Journalist Position</w:t>
      </w:r>
    </w:p>
    <w:p>
      <w:pPr>
        <w:pStyle w:val="FirstParagraph"/>
      </w:pPr>
      <w:r>
        <w:t xml:space="preserve">[Your Full Name]</w:t>
      </w:r>
      <w:r>
        <w:br/>
      </w:r>
      <w:r>
        <w:t xml:space="preserve">[Your Address]</w:t>
      </w:r>
      <w:r>
        <w:br/>
      </w:r>
      <w:r>
        <w:t xml:space="preserve">[City, Postal Code]</w:t>
      </w:r>
      <w:r>
        <w:br/>
      </w:r>
      <w:r>
        <w:t xml:space="preserve">[Email Address] | [Phone Number] | [LinkedIn URL (Optional)]</w:t>
      </w:r>
    </w:p>
    <w:bookmarkEnd w:id="20"/>
    <w:p>
      <w:pPr>
        <w:pStyle w:val="BodyText"/>
      </w:pPr>
      <w:r>
        <w:t xml:space="preserve">Date: October 26, 2023</w:t>
      </w:r>
    </w:p>
    <w:p>
      <w:pPr>
        <w:pStyle w:val="BodyText"/>
      </w:pPr>
      <w:r>
        <w:t xml:space="preserve">Dear Hiring Committee,</w:t>
      </w:r>
    </w:p>
    <w:p>
      <w:pPr>
        <w:pStyle w:val="BodyText"/>
      </w:pPr>
      <w:r>
        <w:t xml:space="preserve">I am writing with profound enthusiasm to submit my Internship Application Letter for the Journalist Intern position at your esteemed media organization in Switzerland Zurich. As a dedicated journalism student currently pursuing my Master's degree in International Media Studies at the University of Zurich, I have long admired your publication's commitment to ethical reporting, nuanced storytelling, and its pivotal role within Switzerland Zurich's dynamic media landscape. This opportunity represents the convergence of my academic rigor, professional aspirations, and deep respect for Swiss journalistic traditions—a perfect alignment that compels me to apply.</w:t>
      </w:r>
    </w:p>
    <w:p>
      <w:pPr>
        <w:pStyle w:val="BodyText"/>
      </w:pPr>
      <w:r>
        <w:t xml:space="preserve">My journey toward becoming an international journalist has been meticulously shaped by immersion in diverse cultural contexts. Having grown up in a multicultural household with Swiss heritage, I developed an early appreciation for Switzerland's unique position as a bridge between European cultures. My academic work at the University of Zurich has deepened this understanding through courses like "Media Systems of Multilingual Societies" and "Ethical Journalism in Digital Age," where I analyzed how Swiss media navigates neutrality while covering complex political realities. This theoretical foundation is powerfully complemented by hands-on experience: I served as a contributing reporter for the *Züricher Studentenzeitung* (Zurich Student Newspaper), producing 25+ feature articles on urban sustainability initiatives in Zurich, which required navigating municipal archives, interviewing city planners in German and English, and adhering to Swiss data privacy regulations. Each assignment demanded precision in translation between linguistic communities—a skill directly transferable to Switzerland Zurich's bilingual environment.</w:t>
      </w:r>
    </w:p>
    <w:p>
      <w:pPr>
        <w:pStyle w:val="BodyText"/>
      </w:pPr>
      <w:r>
        <w:t xml:space="preserve">What truly ignites my passion for this Internship Application Letter is your publication's recent coverage of the "Swiss Green Tech Revolution" series. As a journalist-in-training, I was particularly impressed by how your team transformed technical environmental policies into accessible narratives for global audiences. This exemplifies the type of impactful journalism I aspire to create—a blend of investigative depth and public engagement that resonates within Switzerland Zurich's knowledge-driven society. My internship at *Der Schweizerische Journalist* (a Swiss media cooperative) further honed my ability to work under tight deadlines while maintaining rigorous fact-checking standards; I assisted in researching a 10-part series on Zurich's financial sector diversification, which required cross-referencing European Central Bank data with local economic reports. This experience taught me to appreciate the meticulousness demanded by Swiss journalism—where credibility isn't merely valued but is the bedrock of public trust.</w:t>
      </w:r>
    </w:p>
    <w:p>
      <w:pPr>
        <w:pStyle w:val="BodyText"/>
      </w:pPr>
      <w:r>
        <w:t xml:space="preserve">Switzerland Zurich's unique media ecosystem presents unparalleled opportunities for a journalist seeking growth. As an intern, I am eager to immerse myself in this environment: observing how your editorial team balances Switzerland's tradition of neutrality with urgent global coverage; learning from reporters who cover everything from the ETH Zurich research breakthroughs to the nuances of Alpine conservation efforts; and contributing fresh perspectives as a native English speaker with fluency in German. I recognize that Switzerland Zurich is not just a location but a cultural nexus—where international organizations like CERN and the UN Office coexist with local media traditions. This context demands an intern who understands how to navigate both global narratives and hyperlocal realities, which I've practiced through my work documenting Zurich's immigrant community integration projects for *Zurich City Magazine*.</w:t>
      </w:r>
    </w:p>
    <w:p>
      <w:pPr>
        <w:pStyle w:val="BodyText"/>
      </w:pPr>
      <w:r>
        <w:t xml:space="preserve">My technical skills align precisely with modern journalism demands in Switzerland Zurich. I am proficient in Adobe Audition for podcast production (having created a 12-episode series on Zurich's cultural heritage during a summer internship), fluent in German (C1 level, as verified by Goethe-Zertifikat), and adept at using Dataminr for real-time news monitoring—tools increasingly vital for Swiss media operations. Crucially, I bring cultural agility: having lived in Bern for six months during my studies, I understand Swiss social etiquette and the importance of punctuality and discretion in professional interactions. When researching a piece on Zurich's public transport efficiency, I learned to approach officials with respect for Switzerland's hierarchical work culture while maintaining journalistic independence—a balance your organization exemplifies.</w:t>
      </w:r>
    </w:p>
    <w:p>
      <w:pPr>
        <w:pStyle w:val="BodyText"/>
      </w:pPr>
      <w:r>
        <w:t xml:space="preserve">I am equally prepared to contribute beyond traditional reporting. My university project on "Digital Trust in Swiss Media" involved designing a survey that measured audience perceptions of local news outlets, yielding insights now being adopted by *NZZ* (Neue Zürcher Zeitung) in their reader engagement strategy. I would welcome the chance to bring this analytical perspective to your team—especially as Switzerland Zurich media navigates AI's role in journalism. Moreover, my volunteer work with *Medienwacht* (Swiss Media Watchdog), where I monitored media ethics compliance for regional outlets, has sensitized me to the ethical tightropes of reporting in a society that prizes objectivity above all. This aligns perfectly with your publication's code of conduct.</w:t>
      </w:r>
    </w:p>
    <w:p>
      <w:pPr>
        <w:pStyle w:val="BodyText"/>
      </w:pPr>
      <w:r>
        <w:t xml:space="preserve">Why Switzerland Zurich? Because it is here that journalism doesn't just happen—it evolves. From the historic *Tages-Anzeiger* building overlooking Lake Zurich to the digital newsrooms transforming media in real time, this city embodies journalism's future. As a journalist, I've studied how Zurich's media landscape thrives amid global challenges: covering refugee integration with sensitivity, reporting on blockchain innovations without hype, and maintaining integrity during political volatility. This is the environment where I believe my skills as a rising Journalist can flourish under your mentorship.</w:t>
      </w:r>
    </w:p>
    <w:p>
      <w:pPr>
        <w:pStyle w:val="BodyText"/>
      </w:pPr>
      <w:r>
        <w:t xml:space="preserve">I am deeply committed to contributing to your mission of delivering credible journalism that serves Switzerland Zurich's diverse communities. My academic background, Swiss cultural fluency, technical proficiency, and unwavering ethical compass position me to add immediate value during this internship. I would be honored to discuss how my vision for responsible storytelling aligns with your editorial goals—perhaps exploring how we might collaboratively document Zurich's upcoming 2025 sustainability summit through a multimedia lens.</w:t>
      </w:r>
    </w:p>
    <w:p>
      <w:pPr>
        <w:pStyle w:val="BodyText"/>
      </w:pPr>
      <w:r>
        <w:t xml:space="preserve">Thank you for considering my Internship Application Letter. My resume, attached for your review, provides further detail on my qualifications. I am available for an interview at your earliest convenience and can be reached by phone or email within 24 hours of request. I look forward to the possibility of contributing to Switzerland Zurich's vibrant journalistic community.</w:t>
      </w:r>
    </w:p>
    <w:p>
      <w:pPr>
        <w:pStyle w:val="BodyText"/>
      </w:pPr>
      <w:r>
        <w:t xml:space="preserve">Sincerely,</w:t>
      </w:r>
    </w:p>
    <w:p>
      <w:pPr>
        <w:pStyle w:val="BodyText"/>
      </w:pPr>
      <w:r>
        <w:br/>
      </w:r>
      <w:r>
        <w:br/>
      </w:r>
      <w:r>
        <w:br/>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ournalist Position - Switzerland Zurich</dc:title>
  <dc:creator/>
  <dc:language>en</dc:language>
  <cp:keywords/>
  <dcterms:created xsi:type="dcterms:W3CDTF">2025-12-10T01:53:05Z</dcterms:created>
  <dcterms:modified xsi:type="dcterms:W3CDTF">2025-12-10T01:53:05Z</dcterms:modified>
</cp:coreProperties>
</file>

<file path=docProps/custom.xml><?xml version="1.0" encoding="utf-8"?>
<Properties xmlns="http://schemas.openxmlformats.org/officeDocument/2006/custom-properties" xmlns:vt="http://schemas.openxmlformats.org/officeDocument/2006/docPropsVTypes"/>
</file>